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C73D3" w:rsidRDefault="00677361" w:rsidP="00A360C5">
      <w:pPr>
        <w:pStyle w:val="3"/>
        <w:spacing w:before="75" w:beforeAutospacing="0" w:after="75" w:afterAutospacing="0"/>
        <w:ind w:left="75" w:right="75"/>
        <w:rPr>
          <w:rFonts w:ascii="inherit" w:hAnsi="inherit" w:cs="Arial"/>
          <w:b w:val="0"/>
          <w:bCs w:val="0"/>
          <w:color w:val="3A3A3A"/>
        </w:rPr>
      </w:pPr>
      <w:r w:rsidRPr="005B6762">
        <w:rPr>
          <w:rFonts w:ascii="inherit" w:hAnsi="inherit" w:cs="Arial"/>
          <w:b w:val="0"/>
          <w:bCs w:val="0"/>
          <w:color w:val="3A3A3A"/>
        </w:rPr>
        <w:t xml:space="preserve">2018APR MAR-479-OL009 2018APR Applied Marketing Practices </w:t>
      </w:r>
    </w:p>
    <w:p w:rsidR="00A360C5" w:rsidRDefault="00A360C5" w:rsidP="005B6762">
      <w:pPr>
        <w:pStyle w:val="3"/>
        <w:spacing w:before="75" w:beforeAutospacing="0" w:after="75" w:afterAutospacing="0"/>
        <w:ind w:right="75"/>
      </w:pPr>
    </w:p>
    <w:p w:rsidR="005B6762" w:rsidRDefault="006E5D68" w:rsidP="005B6762">
      <w:pPr>
        <w:pStyle w:val="3"/>
        <w:shd w:val="clear" w:color="auto" w:fill="FFFFFF"/>
        <w:spacing w:before="60" w:beforeAutospacing="0" w:after="60" w:afterAutospacing="0"/>
        <w:ind w:left="60" w:right="60"/>
        <w:rPr>
          <w:sz w:val="20"/>
          <w:szCs w:val="20"/>
        </w:rPr>
      </w:pPr>
      <w:r w:rsidRPr="00A360C5">
        <w:rPr>
          <w:sz w:val="20"/>
          <w:szCs w:val="20"/>
        </w:rPr>
        <w:t xml:space="preserve"> </w:t>
      </w:r>
      <w:r w:rsidR="00A360C5" w:rsidRPr="00A360C5">
        <w:rPr>
          <w:sz w:val="20"/>
          <w:szCs w:val="20"/>
        </w:rPr>
        <w:t>(</w:t>
      </w:r>
      <w:proofErr w:type="gramStart"/>
      <w:r w:rsidR="00A360C5" w:rsidRPr="00A360C5">
        <w:rPr>
          <w:sz w:val="20"/>
          <w:szCs w:val="20"/>
        </w:rPr>
        <w:t>if</w:t>
      </w:r>
      <w:proofErr w:type="gramEnd"/>
      <w:r w:rsidR="00A360C5" w:rsidRPr="00A360C5">
        <w:rPr>
          <w:sz w:val="20"/>
          <w:szCs w:val="20"/>
        </w:rPr>
        <w:t xml:space="preserve"> link is not active, hold the Ctrl</w:t>
      </w:r>
      <w:r w:rsidR="00A360C5">
        <w:rPr>
          <w:sz w:val="20"/>
          <w:szCs w:val="20"/>
        </w:rPr>
        <w:t xml:space="preserve"> button</w:t>
      </w:r>
      <w:r w:rsidR="00A360C5" w:rsidRPr="00A360C5">
        <w:rPr>
          <w:sz w:val="20"/>
          <w:szCs w:val="20"/>
        </w:rPr>
        <w:t xml:space="preserve"> down and then click </w:t>
      </w:r>
      <w:r w:rsidR="00A360C5">
        <w:rPr>
          <w:sz w:val="20"/>
          <w:szCs w:val="20"/>
        </w:rPr>
        <w:t>on the link</w:t>
      </w:r>
      <w:r w:rsidR="00A360C5" w:rsidRPr="00A360C5">
        <w:rPr>
          <w:sz w:val="20"/>
          <w:szCs w:val="20"/>
        </w:rPr>
        <w:t>)</w:t>
      </w:r>
    </w:p>
    <w:p w:rsidR="005B6762" w:rsidRDefault="005B6762" w:rsidP="005B6762">
      <w:pPr>
        <w:pStyle w:val="3"/>
        <w:shd w:val="clear" w:color="auto" w:fill="FFFFFF"/>
        <w:spacing w:before="60" w:beforeAutospacing="0" w:after="60" w:afterAutospacing="0"/>
        <w:ind w:left="60" w:right="60"/>
        <w:rPr>
          <w:sz w:val="20"/>
          <w:szCs w:val="20"/>
        </w:rPr>
      </w:pPr>
    </w:p>
    <w:p w:rsidR="005B6762" w:rsidRDefault="005B6762" w:rsidP="005B6762">
      <w:pPr>
        <w:pStyle w:val="3"/>
        <w:shd w:val="clear" w:color="auto" w:fill="FFFFFF"/>
        <w:spacing w:before="60" w:beforeAutospacing="0" w:after="60" w:afterAutospacing="0"/>
        <w:ind w:left="60" w:right="60"/>
        <w:rPr>
          <w:sz w:val="20"/>
          <w:szCs w:val="20"/>
        </w:rPr>
      </w:pPr>
      <w:r w:rsidRPr="005B6762">
        <w:rPr>
          <w:sz w:val="20"/>
          <w:szCs w:val="20"/>
        </w:rPr>
        <w:t xml:space="preserve">On this next page click on </w:t>
      </w:r>
      <w:r w:rsidR="00BF6F2A" w:rsidRPr="005B6762">
        <w:rPr>
          <w:sz w:val="20"/>
          <w:szCs w:val="20"/>
        </w:rPr>
        <w:t>the</w:t>
      </w:r>
      <w:r w:rsidR="00BF6F2A">
        <w:rPr>
          <w:sz w:val="20"/>
          <w:szCs w:val="20"/>
        </w:rPr>
        <w:t>” open</w:t>
      </w:r>
      <w:r w:rsidRPr="005B6762">
        <w:rPr>
          <w:sz w:val="20"/>
          <w:szCs w:val="20"/>
        </w:rPr>
        <w:t xml:space="preserve"> in new </w:t>
      </w:r>
      <w:r w:rsidR="00BF6F2A" w:rsidRPr="005B6762">
        <w:rPr>
          <w:sz w:val="20"/>
          <w:szCs w:val="20"/>
        </w:rPr>
        <w:t>window” once</w:t>
      </w:r>
      <w:r w:rsidRPr="005B6762">
        <w:rPr>
          <w:sz w:val="20"/>
          <w:szCs w:val="20"/>
        </w:rPr>
        <w:t xml:space="preserve"> you click on this the next page you’ll be asked for the login information.  Once logged in a pop up will ask of you want to resume or start, click on start.</w:t>
      </w:r>
    </w:p>
    <w:p w:rsidR="005B6762" w:rsidRDefault="005B6762" w:rsidP="005B6762">
      <w:pPr>
        <w:pStyle w:val="3"/>
        <w:shd w:val="clear" w:color="auto" w:fill="FFFFFF"/>
        <w:spacing w:before="60" w:beforeAutospacing="0" w:after="60" w:afterAutospacing="0"/>
        <w:ind w:left="60" w:right="60"/>
        <w:rPr>
          <w:sz w:val="20"/>
          <w:szCs w:val="20"/>
        </w:rPr>
      </w:pPr>
    </w:p>
    <w:p w:rsidR="003A29EB" w:rsidRDefault="003A29EB" w:rsidP="003A29EB">
      <w:pPr>
        <w:spacing w:line="240" w:lineRule="auto"/>
      </w:pPr>
      <w:r>
        <w:t>TIME LIMIT:  No time limit</w:t>
      </w:r>
      <w:r w:rsidR="00BF6F2A">
        <w:t xml:space="preserve"> and can take multiple times.  </w:t>
      </w:r>
    </w:p>
    <w:p w:rsidR="003A29EB" w:rsidRDefault="003A29EB" w:rsidP="003A29EB">
      <w:pPr>
        <w:spacing w:after="0"/>
      </w:pPr>
      <w:r>
        <w:t>NOTE:  You are permitted to use the text book, calculator, class notes, and/or scratch paper when taking this quiz.</w:t>
      </w:r>
      <w:r w:rsidR="00BF6F2A">
        <w:t xml:space="preserve">  Please get a passing grade of 80 or better. </w:t>
      </w:r>
    </w:p>
    <w:p w:rsidR="003A29EB" w:rsidRDefault="003A29EB" w:rsidP="003A29EB">
      <w:pPr>
        <w:spacing w:after="0"/>
      </w:pPr>
    </w:p>
    <w:p w:rsidR="003A29EB" w:rsidRDefault="003A29EB" w:rsidP="003A29EB">
      <w:r>
        <w:t xml:space="preserve">FORMAT: Section 1: 25 multiple choice questions (1 </w:t>
      </w:r>
      <w:r w:rsidR="00BF6F2A">
        <w:t>pt.</w:t>
      </w:r>
      <w:bookmarkStart w:id="0" w:name="_GoBack"/>
      <w:bookmarkEnd w:id="0"/>
      <w:r>
        <w:t xml:space="preserve"> each)</w:t>
      </w:r>
    </w:p>
    <w:p w:rsidR="003A29EB" w:rsidRDefault="003A29EB" w:rsidP="003A29EB">
      <w:r>
        <w:t>Enter your initials in the following box to indicate you have received the correct quiz and that you have read and understood this information. Then click Next to continue.</w:t>
      </w:r>
    </w:p>
    <w:p w:rsidR="00677361" w:rsidRPr="005B6762" w:rsidRDefault="003A29EB" w:rsidP="003A29EB">
      <w:pPr>
        <w:rPr>
          <w:b/>
        </w:rPr>
      </w:pPr>
      <w:r w:rsidRPr="005B6762">
        <w:rPr>
          <w:b/>
        </w:rPr>
        <w:t>My initials are: JH</w:t>
      </w:r>
    </w:p>
    <w:sectPr w:rsidR="00677361" w:rsidRPr="005B6762" w:rsidSect="007B6C3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inherit">
    <w:altName w:val="Cambria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1BB4CBD"/>
    <w:multiLevelType w:val="multilevel"/>
    <w:tmpl w:val="7D5255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7c0NDM2MjM2MLMwMjNV0lEKTi0uzszPAykwrgUAhRFGkiwAAAA="/>
  </w:docVars>
  <w:rsids>
    <w:rsidRoot w:val="00677361"/>
    <w:rsid w:val="00216359"/>
    <w:rsid w:val="003A29EB"/>
    <w:rsid w:val="005B6762"/>
    <w:rsid w:val="005C73D3"/>
    <w:rsid w:val="006454B5"/>
    <w:rsid w:val="00647B15"/>
    <w:rsid w:val="00677361"/>
    <w:rsid w:val="006E5D68"/>
    <w:rsid w:val="007B6C3E"/>
    <w:rsid w:val="00A360C5"/>
    <w:rsid w:val="00BF6F2A"/>
    <w:rsid w:val="00C166F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B6C3E"/>
  </w:style>
  <w:style w:type="paragraph" w:styleId="3">
    <w:name w:val="heading 3"/>
    <w:basedOn w:val="a"/>
    <w:link w:val="30"/>
    <w:uiPriority w:val="9"/>
    <w:qFormat/>
    <w:rsid w:val="0067736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Заголовок 3 Знак"/>
    <w:basedOn w:val="a0"/>
    <w:link w:val="3"/>
    <w:uiPriority w:val="9"/>
    <w:rsid w:val="00677361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a3">
    <w:name w:val="Hyperlink"/>
    <w:basedOn w:val="a0"/>
    <w:uiPriority w:val="99"/>
    <w:unhideWhenUsed/>
    <w:rsid w:val="00677361"/>
    <w:rPr>
      <w:color w:val="0000FF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A360C5"/>
    <w:rPr>
      <w:color w:val="808080"/>
      <w:shd w:val="clear" w:color="auto" w:fill="E6E6E6"/>
    </w:rPr>
  </w:style>
  <w:style w:type="character" w:customStyle="1" w:styleId="instancename">
    <w:name w:val="instancename"/>
    <w:basedOn w:val="a0"/>
    <w:rsid w:val="00A360C5"/>
  </w:style>
  <w:style w:type="character" w:customStyle="1" w:styleId="accesshide">
    <w:name w:val="accesshide"/>
    <w:basedOn w:val="a0"/>
    <w:rsid w:val="00A360C5"/>
  </w:style>
  <w:style w:type="paragraph" w:styleId="a4">
    <w:name w:val="Normal (Web)"/>
    <w:basedOn w:val="a"/>
    <w:uiPriority w:val="99"/>
    <w:semiHidden/>
    <w:unhideWhenUsed/>
    <w:rsid w:val="003A29E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5">
    <w:name w:val="Strong"/>
    <w:basedOn w:val="a0"/>
    <w:uiPriority w:val="22"/>
    <w:qFormat/>
    <w:rsid w:val="003A29EB"/>
    <w:rPr>
      <w:b/>
      <w:bCs/>
    </w:rPr>
  </w:style>
  <w:style w:type="character" w:styleId="a6">
    <w:name w:val="FollowedHyperlink"/>
    <w:basedOn w:val="a0"/>
    <w:uiPriority w:val="99"/>
    <w:semiHidden/>
    <w:unhideWhenUsed/>
    <w:rsid w:val="005B6762"/>
    <w:rPr>
      <w:color w:val="954F72" w:themeColor="followed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3318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30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38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549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87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39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64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95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396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8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</Pages>
  <Words>123</Words>
  <Characters>70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ie</dc:creator>
  <cp:keywords/>
  <dc:description/>
  <cp:lastModifiedBy>Lenovo</cp:lastModifiedBy>
  <cp:revision>5</cp:revision>
  <dcterms:created xsi:type="dcterms:W3CDTF">2018-04-11T10:32:00Z</dcterms:created>
  <dcterms:modified xsi:type="dcterms:W3CDTF">2018-04-22T15:36:00Z</dcterms:modified>
</cp:coreProperties>
</file>